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A53D809" w14:textId="77777777" w:rsidR="0076306C" w:rsidRPr="0076306C" w:rsidRDefault="0076306C" w:rsidP="0076306C">
      <w:pPr>
        <w:jc w:val="center"/>
        <w:rPr>
          <w:b/>
          <w:bCs/>
          <w:sz w:val="28"/>
          <w:szCs w:val="28"/>
        </w:rPr>
      </w:pPr>
      <w:r w:rsidRPr="0076306C">
        <w:rPr>
          <w:b/>
          <w:bCs/>
          <w:sz w:val="28"/>
          <w:szCs w:val="28"/>
        </w:rPr>
        <w:t>Contract Statement of Work</w:t>
      </w:r>
    </w:p>
    <w:p w14:paraId="3D939E72" w14:textId="6C5CB5D1" w:rsidR="0076306C" w:rsidRDefault="0076306C" w:rsidP="0076306C">
      <w:pPr>
        <w:jc w:val="center"/>
        <w:rPr>
          <w:b/>
          <w:bCs/>
          <w:sz w:val="28"/>
          <w:szCs w:val="28"/>
        </w:rPr>
      </w:pPr>
      <w:r w:rsidRPr="0076306C">
        <w:rPr>
          <w:b/>
          <w:bCs/>
          <w:sz w:val="28"/>
          <w:szCs w:val="28"/>
        </w:rPr>
        <w:t>Date: 06/0</w:t>
      </w:r>
      <w:r w:rsidR="00C7038C">
        <w:rPr>
          <w:b/>
          <w:bCs/>
          <w:sz w:val="28"/>
          <w:szCs w:val="28"/>
        </w:rPr>
        <w:t>1</w:t>
      </w:r>
      <w:r w:rsidRPr="0076306C">
        <w:rPr>
          <w:b/>
          <w:bCs/>
          <w:sz w:val="28"/>
          <w:szCs w:val="28"/>
        </w:rPr>
        <w:t>/202</w:t>
      </w:r>
      <w:r w:rsidR="00663831">
        <w:rPr>
          <w:b/>
          <w:bCs/>
          <w:sz w:val="28"/>
          <w:szCs w:val="28"/>
        </w:rPr>
        <w:t>1</w:t>
      </w:r>
    </w:p>
    <w:p w14:paraId="633258B3" w14:textId="77777777" w:rsidR="00B15A18" w:rsidRPr="0076306C" w:rsidRDefault="00B15A18" w:rsidP="0076306C">
      <w:pPr>
        <w:jc w:val="center"/>
        <w:rPr>
          <w:b/>
          <w:bCs/>
          <w:sz w:val="28"/>
          <w:szCs w:val="28"/>
        </w:rPr>
      </w:pPr>
    </w:p>
    <w:p w14:paraId="1D81AA57" w14:textId="5D1AF2BA" w:rsidR="0076306C" w:rsidRDefault="00B15A18" w:rsidP="0076306C">
      <w:pPr>
        <w:rPr>
          <w:b/>
          <w:bCs/>
        </w:rPr>
      </w:pPr>
      <w:r>
        <w:rPr>
          <w:b/>
          <w:bCs/>
        </w:rPr>
        <w:t xml:space="preserve">Prepared by: </w:t>
      </w:r>
      <w:r w:rsidR="00806C07">
        <w:rPr>
          <w:b/>
          <w:bCs/>
        </w:rPr>
        <w:t xml:space="preserve">Pruthvi Raj Padthe </w:t>
      </w:r>
    </w:p>
    <w:p w14:paraId="127080E2" w14:textId="77777777" w:rsidR="00B15A18" w:rsidRDefault="00B15A18" w:rsidP="00B15A18">
      <w:pPr>
        <w:jc w:val="both"/>
        <w:rPr>
          <w:b/>
          <w:bCs/>
        </w:rPr>
      </w:pPr>
    </w:p>
    <w:p w14:paraId="010D1733" w14:textId="7E21AE56" w:rsidR="0076306C" w:rsidRPr="00B15A18" w:rsidRDefault="0076306C" w:rsidP="00B15A18">
      <w:pPr>
        <w:jc w:val="both"/>
        <w:rPr>
          <w:bCs/>
        </w:rPr>
      </w:pPr>
      <w:r w:rsidRPr="00B15A18">
        <w:rPr>
          <w:b/>
          <w:bCs/>
        </w:rPr>
        <w:t>Project Name</w:t>
      </w:r>
      <w:r w:rsidRPr="00B15A18">
        <w:rPr>
          <w:bCs/>
        </w:rPr>
        <w:t>:</w:t>
      </w:r>
      <w:r w:rsidR="00806C07">
        <w:rPr>
          <w:bCs/>
        </w:rPr>
        <w:t xml:space="preserve"> Online Home food Delivery</w:t>
      </w:r>
    </w:p>
    <w:p w14:paraId="6E3FC2BC" w14:textId="77777777" w:rsidR="002C21B0" w:rsidRPr="00B15A18" w:rsidRDefault="002C21B0" w:rsidP="00B15A18">
      <w:pPr>
        <w:jc w:val="both"/>
        <w:rPr>
          <w:b/>
          <w:bCs/>
        </w:rPr>
      </w:pPr>
    </w:p>
    <w:p w14:paraId="1F1EA3E1" w14:textId="4130663C" w:rsidR="0076306C" w:rsidRPr="00B15A18" w:rsidRDefault="0076306C" w:rsidP="00B15A18">
      <w:pPr>
        <w:jc w:val="both"/>
        <w:rPr>
          <w:bCs/>
        </w:rPr>
      </w:pPr>
      <w:r w:rsidRPr="00B15A18">
        <w:rPr>
          <w:b/>
          <w:bCs/>
        </w:rPr>
        <w:t>Contract Name</w:t>
      </w:r>
      <w:r w:rsidR="005524BD">
        <w:rPr>
          <w:bCs/>
        </w:rPr>
        <w:t xml:space="preserve">: </w:t>
      </w:r>
      <w:r w:rsidR="00806C07">
        <w:rPr>
          <w:bCs/>
        </w:rPr>
        <w:t>Home Food delivery</w:t>
      </w:r>
      <w:r w:rsidR="005524BD">
        <w:rPr>
          <w:bCs/>
        </w:rPr>
        <w:t xml:space="preserve"> Application Contract</w:t>
      </w:r>
    </w:p>
    <w:p w14:paraId="7581BE3C" w14:textId="77777777" w:rsidR="002C21B0" w:rsidRPr="00B15A18" w:rsidRDefault="002C21B0" w:rsidP="00B15A18">
      <w:pPr>
        <w:jc w:val="both"/>
        <w:rPr>
          <w:b/>
          <w:bCs/>
        </w:rPr>
      </w:pPr>
    </w:p>
    <w:p w14:paraId="0D6BF94A" w14:textId="77777777" w:rsidR="0076306C" w:rsidRPr="00B15A18" w:rsidRDefault="0076306C" w:rsidP="00B15A18">
      <w:pPr>
        <w:jc w:val="both"/>
        <w:rPr>
          <w:b/>
          <w:bCs/>
        </w:rPr>
      </w:pPr>
      <w:r w:rsidRPr="00B15A18">
        <w:rPr>
          <w:b/>
          <w:bCs/>
        </w:rPr>
        <w:t>Scope of Work:</w:t>
      </w:r>
    </w:p>
    <w:p w14:paraId="0247382B" w14:textId="77777777" w:rsidR="0076306C" w:rsidRPr="00B15A18" w:rsidRDefault="0076306C" w:rsidP="00B15A18">
      <w:pPr>
        <w:jc w:val="both"/>
      </w:pPr>
    </w:p>
    <w:p w14:paraId="01428A83" w14:textId="5A468270" w:rsidR="0076306C" w:rsidRPr="00B15A18" w:rsidRDefault="0076306C" w:rsidP="00B15A18">
      <w:pPr>
        <w:jc w:val="both"/>
      </w:pPr>
      <w:r w:rsidRPr="00B15A18">
        <w:rPr>
          <w:color w:val="24292E"/>
          <w:shd w:val="clear" w:color="auto" w:fill="FFFFFF"/>
        </w:rPr>
        <w:t>We are developing a user</w:t>
      </w:r>
      <w:r w:rsidR="00806C07">
        <w:rPr>
          <w:color w:val="24292E"/>
          <w:shd w:val="clear" w:color="auto" w:fill="FFFFFF"/>
        </w:rPr>
        <w:t>-friendly and easy-to-use navigation online home food delivery application.</w:t>
      </w:r>
      <w:r w:rsidR="002C21B0" w:rsidRPr="00B15A18">
        <w:rPr>
          <w:color w:val="24292E"/>
          <w:shd w:val="clear" w:color="auto" w:fill="FFFFFF"/>
        </w:rPr>
        <w:t xml:space="preserve"> This </w:t>
      </w:r>
      <w:r w:rsidR="00806C07">
        <w:rPr>
          <w:color w:val="24292E"/>
          <w:shd w:val="clear" w:color="auto" w:fill="FFFFFF"/>
        </w:rPr>
        <w:t>application</w:t>
      </w:r>
      <w:r w:rsidR="002C21B0" w:rsidRPr="00B15A18">
        <w:rPr>
          <w:color w:val="24292E"/>
          <w:shd w:val="clear" w:color="auto" w:fill="FFFFFF"/>
        </w:rPr>
        <w:t xml:space="preserve"> is to </w:t>
      </w:r>
      <w:r w:rsidR="00806C07">
        <w:rPr>
          <w:color w:val="24292E"/>
          <w:shd w:val="clear" w:color="auto" w:fill="FFFFFF"/>
        </w:rPr>
        <w:t>order any homemade food</w:t>
      </w:r>
      <w:r w:rsidR="002C21B0" w:rsidRPr="00B15A18">
        <w:rPr>
          <w:color w:val="24292E"/>
          <w:shd w:val="clear" w:color="auto" w:fill="FFFFFF"/>
        </w:rPr>
        <w:t xml:space="preserve"> </w:t>
      </w:r>
      <w:r w:rsidR="00806C07">
        <w:rPr>
          <w:color w:val="24292E"/>
          <w:shd w:val="clear" w:color="auto" w:fill="FFFFFF"/>
        </w:rPr>
        <w:t>for any user with the click of a button</w:t>
      </w:r>
      <w:r w:rsidRPr="00B15A18">
        <w:rPr>
          <w:color w:val="24292E"/>
          <w:shd w:val="clear" w:color="auto" w:fill="FFFFFF"/>
        </w:rPr>
        <w:t xml:space="preserve">. </w:t>
      </w:r>
      <w:r w:rsidR="00806C07">
        <w:rPr>
          <w:color w:val="24292E"/>
          <w:shd w:val="clear" w:color="auto" w:fill="FFFFFF"/>
        </w:rPr>
        <w:t>Ten</w:t>
      </w:r>
      <w:r w:rsidR="0041742C" w:rsidRPr="00B15A18">
        <w:rPr>
          <w:color w:val="24292E"/>
          <w:shd w:val="clear" w:color="auto" w:fill="FFFFFF"/>
        </w:rPr>
        <w:t xml:space="preserve"> laptops are needed in terms of hardware. </w:t>
      </w:r>
      <w:r w:rsidR="00E33591" w:rsidRPr="00B15A18">
        <w:rPr>
          <w:color w:val="24292E"/>
          <w:shd w:val="clear" w:color="auto" w:fill="FFFFFF"/>
        </w:rPr>
        <w:t xml:space="preserve">It involves both frontend and backend development. Our </w:t>
      </w:r>
      <w:r w:rsidR="00806C07">
        <w:rPr>
          <w:color w:val="24292E"/>
          <w:shd w:val="clear" w:color="auto" w:fill="FFFFFF"/>
        </w:rPr>
        <w:t>Online</w:t>
      </w:r>
      <w:r w:rsidR="00E33591" w:rsidRPr="00B15A18">
        <w:rPr>
          <w:color w:val="24292E"/>
          <w:shd w:val="clear" w:color="auto" w:fill="FFFFFF"/>
        </w:rPr>
        <w:t xml:space="preserve"> was build using the OpenGL graphics libraries in visual studio. The programming language used in this project is C++</w:t>
      </w:r>
      <w:r w:rsidR="0041742C" w:rsidRPr="00B15A18">
        <w:rPr>
          <w:color w:val="24292E"/>
          <w:shd w:val="clear" w:color="auto" w:fill="FFFFFF"/>
        </w:rPr>
        <w:t>, Java</w:t>
      </w:r>
      <w:r w:rsidR="00E33591" w:rsidRPr="00B15A18">
        <w:rPr>
          <w:color w:val="24292E"/>
          <w:shd w:val="clear" w:color="auto" w:fill="FFFFFF"/>
        </w:rPr>
        <w:t>.</w:t>
      </w:r>
    </w:p>
    <w:p w14:paraId="70C8829B" w14:textId="77777777" w:rsidR="0076306C" w:rsidRPr="00B15A18" w:rsidRDefault="0076306C" w:rsidP="00B15A18">
      <w:pPr>
        <w:jc w:val="both"/>
      </w:pPr>
    </w:p>
    <w:p w14:paraId="57475BED" w14:textId="77777777" w:rsidR="0076306C" w:rsidRPr="00B15A18" w:rsidRDefault="0076306C" w:rsidP="00B15A18">
      <w:pPr>
        <w:jc w:val="both"/>
        <w:rPr>
          <w:b/>
          <w:bCs/>
        </w:rPr>
      </w:pPr>
      <w:r w:rsidRPr="00B15A18">
        <w:rPr>
          <w:b/>
          <w:bCs/>
        </w:rPr>
        <w:t>Location of Work:</w:t>
      </w:r>
    </w:p>
    <w:p w14:paraId="679E8835" w14:textId="77777777" w:rsidR="0076306C" w:rsidRPr="00B15A18" w:rsidRDefault="0076306C" w:rsidP="00B15A18">
      <w:pPr>
        <w:jc w:val="both"/>
      </w:pPr>
    </w:p>
    <w:p w14:paraId="47DC55C9" w14:textId="63041C77" w:rsidR="0076306C" w:rsidRPr="00B15A18" w:rsidRDefault="0041742C" w:rsidP="00B15A18">
      <w:pPr>
        <w:jc w:val="both"/>
      </w:pPr>
      <w:r w:rsidRPr="00B15A18">
        <w:rPr>
          <w:color w:val="24292E"/>
          <w:shd w:val="clear" w:color="auto" w:fill="FFFFFF"/>
        </w:rPr>
        <w:t xml:space="preserve">The entire development of the application is performed by staying at home and working on </w:t>
      </w:r>
      <w:r w:rsidR="00806C07">
        <w:rPr>
          <w:color w:val="24292E"/>
          <w:shd w:val="clear" w:color="auto" w:fill="FFFFFF"/>
        </w:rPr>
        <w:t xml:space="preserve">the </w:t>
      </w:r>
      <w:r w:rsidRPr="00B15A18">
        <w:rPr>
          <w:color w:val="24292E"/>
          <w:shd w:val="clear" w:color="auto" w:fill="FFFFFF"/>
        </w:rPr>
        <w:t xml:space="preserve">assigned part of the project. </w:t>
      </w:r>
    </w:p>
    <w:p w14:paraId="6AD3D583" w14:textId="77777777" w:rsidR="0041742C" w:rsidRPr="00B15A18" w:rsidRDefault="0041742C" w:rsidP="00B15A18">
      <w:pPr>
        <w:jc w:val="both"/>
        <w:rPr>
          <w:b/>
          <w:bCs/>
        </w:rPr>
      </w:pPr>
    </w:p>
    <w:p w14:paraId="5BB2E618" w14:textId="77777777" w:rsidR="0076306C" w:rsidRPr="00B15A18" w:rsidRDefault="0076306C" w:rsidP="00B15A18">
      <w:pPr>
        <w:jc w:val="both"/>
        <w:rPr>
          <w:b/>
          <w:bCs/>
        </w:rPr>
      </w:pPr>
      <w:r w:rsidRPr="00B15A18">
        <w:rPr>
          <w:b/>
          <w:bCs/>
        </w:rPr>
        <w:t>Period of Performance:</w:t>
      </w:r>
    </w:p>
    <w:p w14:paraId="793208F2" w14:textId="77777777" w:rsidR="0041742C" w:rsidRPr="00B15A18" w:rsidRDefault="0041742C" w:rsidP="00B15A18">
      <w:pPr>
        <w:jc w:val="both"/>
        <w:rPr>
          <w:color w:val="24292E"/>
          <w:shd w:val="clear" w:color="auto" w:fill="FFFFFF"/>
        </w:rPr>
      </w:pPr>
    </w:p>
    <w:p w14:paraId="0F8E3124" w14:textId="0146539E" w:rsidR="0041742C" w:rsidRPr="00B15A18" w:rsidRDefault="0041742C" w:rsidP="00B15A18">
      <w:pPr>
        <w:jc w:val="both"/>
      </w:pPr>
      <w:r w:rsidRPr="00B15A18">
        <w:t>The period of performance for th</w:t>
      </w:r>
      <w:r w:rsidR="00B50C13">
        <w:t xml:space="preserve">e project is </w:t>
      </w:r>
      <w:r w:rsidR="00806C07">
        <w:t>18</w:t>
      </w:r>
      <w:r w:rsidR="00B50C13">
        <w:t xml:space="preserve"> days starting from</w:t>
      </w:r>
      <w:r w:rsidRPr="00B15A18">
        <w:t xml:space="preserve"> May 15, 202</w:t>
      </w:r>
      <w:r w:rsidR="00806C07">
        <w:t>1</w:t>
      </w:r>
      <w:r w:rsidRPr="00B15A18">
        <w:t xml:space="preserve"> and ends by June 0</w:t>
      </w:r>
      <w:r w:rsidR="00806C07">
        <w:t>1</w:t>
      </w:r>
      <w:r w:rsidRPr="00B15A18">
        <w:t>, 2020. The project must be</w:t>
      </w:r>
      <w:r w:rsidR="000E5DE8" w:rsidRPr="00B15A18">
        <w:t xml:space="preserve"> completed within the schedule.</w:t>
      </w:r>
      <w:r w:rsidR="000E5DE8" w:rsidRPr="00B15A18">
        <w:rPr>
          <w:color w:val="24292E"/>
          <w:shd w:val="clear" w:color="auto" w:fill="FFFFFF"/>
        </w:rPr>
        <w:t xml:space="preserve"> The working hours are from 8:00 AM to 12:00 PM and from 1:00 PM to 5:00 PM.</w:t>
      </w:r>
      <w:r w:rsidR="000E5DE8" w:rsidRPr="00B15A18">
        <w:t xml:space="preserve"> </w:t>
      </w:r>
      <w:r w:rsidRPr="00B15A18">
        <w:t>The total number of working hours is 40 hours per week.</w:t>
      </w:r>
    </w:p>
    <w:p w14:paraId="5CFFE40E" w14:textId="77777777" w:rsidR="0076306C" w:rsidRPr="00B15A18" w:rsidRDefault="0076306C" w:rsidP="00B15A18">
      <w:pPr>
        <w:jc w:val="both"/>
      </w:pPr>
    </w:p>
    <w:p w14:paraId="5FDCCCD8" w14:textId="77777777" w:rsidR="0076306C" w:rsidRPr="00B15A18" w:rsidRDefault="0076306C" w:rsidP="00B15A18">
      <w:pPr>
        <w:jc w:val="both"/>
        <w:rPr>
          <w:b/>
          <w:bCs/>
        </w:rPr>
      </w:pPr>
      <w:r w:rsidRPr="00B15A18">
        <w:rPr>
          <w:b/>
          <w:bCs/>
        </w:rPr>
        <w:t>Deliverables Schedule:</w:t>
      </w:r>
    </w:p>
    <w:p w14:paraId="34AB598E" w14:textId="77777777" w:rsidR="000E5DE8" w:rsidRPr="00B15A18" w:rsidRDefault="000E5DE8" w:rsidP="00B15A18">
      <w:pPr>
        <w:jc w:val="both"/>
        <w:rPr>
          <w:b/>
          <w:bCs/>
        </w:rPr>
      </w:pPr>
    </w:p>
    <w:p w14:paraId="2C976352" w14:textId="485DF5DD" w:rsidR="0076306C" w:rsidRPr="00B15A18" w:rsidRDefault="000E5DE8" w:rsidP="00B15A18">
      <w:pPr>
        <w:jc w:val="both"/>
        <w:rPr>
          <w:bCs/>
        </w:rPr>
      </w:pPr>
      <w:r w:rsidRPr="00B15A18">
        <w:t xml:space="preserve">An application that allows the user to </w:t>
      </w:r>
      <w:r w:rsidR="00806C07">
        <w:t>order the homemade food items</w:t>
      </w:r>
      <w:r w:rsidRPr="00B15A18">
        <w:t xml:space="preserve"> </w:t>
      </w:r>
      <w:r w:rsidR="00806C07">
        <w:t>will</w:t>
      </w:r>
      <w:r w:rsidRPr="00B15A18">
        <w:t xml:space="preserve"> </w:t>
      </w:r>
      <w:r w:rsidR="00806C07">
        <w:t>start</w:t>
      </w:r>
      <w:r w:rsidRPr="00B15A18">
        <w:t xml:space="preserve"> at a particular time. </w:t>
      </w:r>
      <w:r w:rsidRPr="00B15A18">
        <w:rPr>
          <w:bCs/>
        </w:rPr>
        <w:t>The application has been developed by May 30</w:t>
      </w:r>
      <w:r w:rsidR="00806C07">
        <w:rPr>
          <w:bCs/>
        </w:rPr>
        <w:t>,</w:t>
      </w:r>
      <w:r w:rsidR="00B15A18">
        <w:rPr>
          <w:bCs/>
        </w:rPr>
        <w:t xml:space="preserve"> </w:t>
      </w:r>
      <w:r w:rsidRPr="00B15A18">
        <w:rPr>
          <w:bCs/>
        </w:rPr>
        <w:t>202</w:t>
      </w:r>
      <w:r w:rsidR="00806C07">
        <w:rPr>
          <w:bCs/>
        </w:rPr>
        <w:t>1</w:t>
      </w:r>
      <w:r w:rsidRPr="00B15A18">
        <w:rPr>
          <w:bCs/>
        </w:rPr>
        <w:t>.</w:t>
      </w:r>
      <w:r w:rsidR="00806C07">
        <w:rPr>
          <w:bCs/>
        </w:rPr>
        <w:t xml:space="preserve"> </w:t>
      </w:r>
      <w:r w:rsidRPr="00B15A18">
        <w:rPr>
          <w:bCs/>
        </w:rPr>
        <w:t xml:space="preserve">It contains </w:t>
      </w:r>
      <w:r w:rsidR="00806C07">
        <w:rPr>
          <w:bCs/>
        </w:rPr>
        <w:t xml:space="preserve">a </w:t>
      </w:r>
      <w:r w:rsidRPr="00B15A18">
        <w:rPr>
          <w:bCs/>
        </w:rPr>
        <w:t>contact page in the name of help. All the features ha</w:t>
      </w:r>
      <w:r w:rsidR="00806C07">
        <w:rPr>
          <w:bCs/>
        </w:rPr>
        <w:t>ve</w:t>
      </w:r>
      <w:r w:rsidRPr="00B15A18">
        <w:rPr>
          <w:bCs/>
        </w:rPr>
        <w:t xml:space="preserve"> been implemented including the changes that stakeholder has requested for. The application is ready to deliver to the client by June </w:t>
      </w:r>
      <w:r w:rsidR="00806C07">
        <w:rPr>
          <w:bCs/>
        </w:rPr>
        <w:t>02,</w:t>
      </w:r>
      <w:r w:rsidRPr="00B15A18">
        <w:rPr>
          <w:bCs/>
        </w:rPr>
        <w:t xml:space="preserve"> 2020.</w:t>
      </w:r>
      <w:r w:rsidR="00806C07">
        <w:rPr>
          <w:bCs/>
        </w:rPr>
        <w:t xml:space="preserve"> </w:t>
      </w:r>
      <w:r w:rsidRPr="00B15A18">
        <w:rPr>
          <w:bCs/>
        </w:rPr>
        <w:t>Testing has been made thoroughly by the testing team.</w:t>
      </w:r>
    </w:p>
    <w:p w14:paraId="46CA063F" w14:textId="77777777" w:rsidR="0076306C" w:rsidRPr="00B15A18" w:rsidRDefault="0076306C" w:rsidP="00B15A18">
      <w:pPr>
        <w:jc w:val="both"/>
      </w:pPr>
    </w:p>
    <w:p w14:paraId="4F5E8756" w14:textId="77777777" w:rsidR="0076306C" w:rsidRPr="00B15A18" w:rsidRDefault="0076306C" w:rsidP="00B15A18">
      <w:pPr>
        <w:jc w:val="both"/>
        <w:rPr>
          <w:b/>
          <w:bCs/>
        </w:rPr>
      </w:pPr>
      <w:r w:rsidRPr="00B15A18">
        <w:rPr>
          <w:b/>
          <w:bCs/>
        </w:rPr>
        <w:t>Applicable Standards:</w:t>
      </w:r>
    </w:p>
    <w:p w14:paraId="787AD005" w14:textId="77777777" w:rsidR="000E5DE8" w:rsidRPr="00B15A18" w:rsidRDefault="000E5DE8" w:rsidP="00B15A18">
      <w:pPr>
        <w:jc w:val="both"/>
        <w:rPr>
          <w:b/>
          <w:bCs/>
        </w:rPr>
      </w:pPr>
    </w:p>
    <w:p w14:paraId="1A8B5198" w14:textId="14F47557" w:rsidR="000E5DE8" w:rsidRPr="00B15A18" w:rsidRDefault="00C10501" w:rsidP="00B15A18">
      <w:pPr>
        <w:jc w:val="both"/>
        <w:rPr>
          <w:bCs/>
        </w:rPr>
      </w:pPr>
      <w:r w:rsidRPr="00B15A18">
        <w:rPr>
          <w:bCs/>
        </w:rPr>
        <w:t xml:space="preserve">The standard is to make </w:t>
      </w:r>
      <w:r w:rsidR="00806C07">
        <w:rPr>
          <w:bCs/>
        </w:rPr>
        <w:t>the application simple, easily accessible by everyone,</w:t>
      </w:r>
      <w:r w:rsidRPr="00B15A18">
        <w:rPr>
          <w:bCs/>
        </w:rPr>
        <w:t xml:space="preserve"> creative and </w:t>
      </w:r>
      <w:r w:rsidR="00806C07">
        <w:rPr>
          <w:bCs/>
        </w:rPr>
        <w:t>exci</w:t>
      </w:r>
      <w:r w:rsidRPr="00B15A18">
        <w:rPr>
          <w:bCs/>
        </w:rPr>
        <w:t xml:space="preserve">ting. When a user clicks on his/her requirements as per the </w:t>
      </w:r>
      <w:r w:rsidR="006957A9">
        <w:rPr>
          <w:bCs/>
        </w:rPr>
        <w:t xml:space="preserve">given </w:t>
      </w:r>
      <w:r w:rsidRPr="00B15A18">
        <w:rPr>
          <w:bCs/>
        </w:rPr>
        <w:t>menu</w:t>
      </w:r>
      <w:r w:rsidR="00806C07">
        <w:rPr>
          <w:bCs/>
        </w:rPr>
        <w:t>,</w:t>
      </w:r>
      <w:r w:rsidRPr="00B15A18">
        <w:rPr>
          <w:bCs/>
        </w:rPr>
        <w:t xml:space="preserve"> it </w:t>
      </w:r>
      <w:r w:rsidR="00806C07">
        <w:rPr>
          <w:bCs/>
        </w:rPr>
        <w:t xml:space="preserve">will </w:t>
      </w:r>
      <w:r w:rsidRPr="00B15A18">
        <w:rPr>
          <w:bCs/>
        </w:rPr>
        <w:t xml:space="preserve">directly render to that </w:t>
      </w:r>
      <w:r w:rsidR="006957A9">
        <w:rPr>
          <w:bCs/>
        </w:rPr>
        <w:t xml:space="preserve">required </w:t>
      </w:r>
      <w:r w:rsidRPr="00B15A18">
        <w:rPr>
          <w:bCs/>
        </w:rPr>
        <w:t xml:space="preserve">page. </w:t>
      </w:r>
      <w:r w:rsidR="000E5DE8" w:rsidRPr="00B15A18">
        <w:rPr>
          <w:bCs/>
        </w:rPr>
        <w:t>The application must follow all the coding standards.</w:t>
      </w:r>
      <w:r w:rsidR="000E5DE8" w:rsidRPr="00B15A18">
        <w:t xml:space="preserve"> </w:t>
      </w:r>
      <w:r w:rsidR="00B15A18" w:rsidRPr="00B15A18">
        <w:t>The application must run smoothly</w:t>
      </w:r>
      <w:r w:rsidR="00806C07">
        <w:t>,</w:t>
      </w:r>
      <w:r w:rsidR="00B15A18" w:rsidRPr="00B15A18">
        <w:t xml:space="preserve"> irrespective of the environment. </w:t>
      </w:r>
      <w:r w:rsidR="000E5DE8" w:rsidRPr="00B15A18">
        <w:rPr>
          <w:bCs/>
        </w:rPr>
        <w:t>The project must reduce operating costs. The application should be fault</w:t>
      </w:r>
      <w:r w:rsidR="00806C07">
        <w:rPr>
          <w:bCs/>
        </w:rPr>
        <w:t>-</w:t>
      </w:r>
      <w:r w:rsidR="000E5DE8" w:rsidRPr="00B15A18">
        <w:rPr>
          <w:bCs/>
        </w:rPr>
        <w:t>free and user</w:t>
      </w:r>
      <w:r w:rsidR="00806C07">
        <w:rPr>
          <w:bCs/>
        </w:rPr>
        <w:t>-</w:t>
      </w:r>
      <w:r w:rsidR="000E5DE8" w:rsidRPr="00B15A18">
        <w:rPr>
          <w:bCs/>
        </w:rPr>
        <w:t>friendly.</w:t>
      </w:r>
    </w:p>
    <w:p w14:paraId="346F0673" w14:textId="77777777" w:rsidR="00B15A18" w:rsidRDefault="00B15A18" w:rsidP="00B15A18">
      <w:pPr>
        <w:jc w:val="both"/>
        <w:rPr>
          <w:b/>
          <w:bCs/>
        </w:rPr>
      </w:pPr>
    </w:p>
    <w:p w14:paraId="22574C63" w14:textId="77777777" w:rsidR="0076306C" w:rsidRPr="00B15A18" w:rsidRDefault="0076306C" w:rsidP="00B15A18">
      <w:pPr>
        <w:jc w:val="both"/>
        <w:rPr>
          <w:b/>
          <w:bCs/>
        </w:rPr>
      </w:pPr>
      <w:r w:rsidRPr="00B15A18">
        <w:rPr>
          <w:b/>
          <w:bCs/>
        </w:rPr>
        <w:t xml:space="preserve">Acceptance Criteria: </w:t>
      </w:r>
    </w:p>
    <w:p w14:paraId="0A1A26F1" w14:textId="77777777" w:rsidR="0076306C" w:rsidRPr="00B15A18" w:rsidRDefault="0076306C" w:rsidP="00B15A18">
      <w:pPr>
        <w:jc w:val="both"/>
      </w:pPr>
    </w:p>
    <w:p w14:paraId="2854AF23" w14:textId="52BA70F5" w:rsidR="0076306C" w:rsidRPr="00B15A18" w:rsidRDefault="00C10501" w:rsidP="00B15A18">
      <w:pPr>
        <w:jc w:val="both"/>
      </w:pPr>
      <w:r w:rsidRPr="00B15A18">
        <w:rPr>
          <w:color w:val="24292E"/>
          <w:shd w:val="clear" w:color="auto" w:fill="FFFFFF"/>
        </w:rPr>
        <w:t>It should meet all the requirements specified by the stakeholders such as sponsors, customers, operations teams</w:t>
      </w:r>
      <w:r w:rsidR="00806C07">
        <w:rPr>
          <w:color w:val="24292E"/>
          <w:shd w:val="clear" w:color="auto" w:fill="FFFFFF"/>
        </w:rPr>
        <w:t>,</w:t>
      </w:r>
      <w:r w:rsidRPr="00B15A18">
        <w:rPr>
          <w:color w:val="24292E"/>
          <w:shd w:val="clear" w:color="auto" w:fill="FFFFFF"/>
        </w:rPr>
        <w:t xml:space="preserve"> and subject matter experts during </w:t>
      </w:r>
      <w:r w:rsidR="00806C07">
        <w:rPr>
          <w:color w:val="24292E"/>
          <w:shd w:val="clear" w:color="auto" w:fill="FFFFFF"/>
        </w:rPr>
        <w:t xml:space="preserve">the </w:t>
      </w:r>
      <w:r w:rsidRPr="00B15A18">
        <w:rPr>
          <w:color w:val="24292E"/>
          <w:shd w:val="clear" w:color="auto" w:fill="FFFFFF"/>
        </w:rPr>
        <w:t>requirements collection stage.</w:t>
      </w:r>
    </w:p>
    <w:p w14:paraId="53CFA569" w14:textId="77777777" w:rsidR="00B15A18" w:rsidRPr="00B15A18" w:rsidRDefault="00B15A18" w:rsidP="00B15A18">
      <w:pPr>
        <w:jc w:val="both"/>
        <w:rPr>
          <w:b/>
          <w:bCs/>
        </w:rPr>
      </w:pPr>
    </w:p>
    <w:p w14:paraId="600982DC" w14:textId="77777777" w:rsidR="0076306C" w:rsidRPr="00B15A18" w:rsidRDefault="0076306C" w:rsidP="00B15A18">
      <w:pPr>
        <w:jc w:val="both"/>
        <w:rPr>
          <w:b/>
          <w:bCs/>
        </w:rPr>
      </w:pPr>
      <w:r w:rsidRPr="00B15A18">
        <w:rPr>
          <w:b/>
          <w:bCs/>
        </w:rPr>
        <w:t>Special Requirements:</w:t>
      </w:r>
    </w:p>
    <w:p w14:paraId="67EE2A54" w14:textId="77777777" w:rsidR="00B15A18" w:rsidRDefault="00B15A18" w:rsidP="00B15A18">
      <w:pPr>
        <w:jc w:val="both"/>
        <w:rPr>
          <w:color w:val="24292E"/>
          <w:shd w:val="clear" w:color="auto" w:fill="FFFFFF"/>
        </w:rPr>
      </w:pPr>
    </w:p>
    <w:p w14:paraId="36DAD4BF" w14:textId="2BC4B675" w:rsidR="0076306C" w:rsidRPr="00B15A18" w:rsidRDefault="0076306C" w:rsidP="00B15A18">
      <w:pPr>
        <w:jc w:val="both"/>
        <w:rPr>
          <w:b/>
          <w:bCs/>
        </w:rPr>
      </w:pPr>
      <w:r w:rsidRPr="00B15A18">
        <w:rPr>
          <w:color w:val="24292E"/>
          <w:shd w:val="clear" w:color="auto" w:fill="FFFFFF"/>
        </w:rPr>
        <w:t>The developers should</w:t>
      </w:r>
      <w:r w:rsidR="00B15A18" w:rsidRPr="00B15A18">
        <w:rPr>
          <w:color w:val="24292E"/>
          <w:shd w:val="clear" w:color="auto" w:fill="FFFFFF"/>
        </w:rPr>
        <w:t xml:space="preserve"> have creative thinking and knowledge regarding C++, Java, graphic libraries</w:t>
      </w:r>
      <w:r w:rsidRPr="00B15A18">
        <w:rPr>
          <w:color w:val="24292E"/>
          <w:shd w:val="clear" w:color="auto" w:fill="FFFFFF"/>
        </w:rPr>
        <w:t>. They shoul</w:t>
      </w:r>
      <w:r w:rsidR="00B15A18" w:rsidRPr="00B15A18">
        <w:rPr>
          <w:color w:val="24292E"/>
          <w:shd w:val="clear" w:color="auto" w:fill="FFFFFF"/>
        </w:rPr>
        <w:t xml:space="preserve">d be experts in critical thinking, artistic vision, </w:t>
      </w:r>
      <w:r w:rsidR="00806C07">
        <w:rPr>
          <w:color w:val="24292E"/>
          <w:shd w:val="clear" w:color="auto" w:fill="FFFFFF"/>
        </w:rPr>
        <w:t>application</w:t>
      </w:r>
      <w:r w:rsidR="00B15A18" w:rsidRPr="00B15A18">
        <w:rPr>
          <w:color w:val="24292E"/>
          <w:shd w:val="clear" w:color="auto" w:fill="FFFFFF"/>
        </w:rPr>
        <w:t xml:space="preserve"> design, </w:t>
      </w:r>
      <w:r w:rsidR="00806C07">
        <w:rPr>
          <w:color w:val="24292E"/>
          <w:shd w:val="clear" w:color="auto" w:fill="FFFFFF"/>
        </w:rPr>
        <w:t>application</w:t>
      </w:r>
      <w:r w:rsidR="00B15A18" w:rsidRPr="00B15A18">
        <w:rPr>
          <w:color w:val="24292E"/>
          <w:shd w:val="clear" w:color="auto" w:fill="FFFFFF"/>
        </w:rPr>
        <w:t xml:space="preserve"> programming.</w:t>
      </w:r>
    </w:p>
    <w:p w14:paraId="04208360" w14:textId="77777777" w:rsidR="00690081" w:rsidRDefault="00690081"/>
    <w:sectPr w:rsidR="00690081" w:rsidSect="001D689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B563D0A"/>
    <w:multiLevelType w:val="hybridMultilevel"/>
    <w:tmpl w:val="D9A87EC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wMzOwMDG0MDEzMjdX0lEKTi0uzszPAykwrAUApZk7pSwAAAA="/>
  </w:docVars>
  <w:rsids>
    <w:rsidRoot w:val="0076306C"/>
    <w:rsid w:val="00035160"/>
    <w:rsid w:val="000E5DE8"/>
    <w:rsid w:val="002C21B0"/>
    <w:rsid w:val="0041742C"/>
    <w:rsid w:val="00440ECB"/>
    <w:rsid w:val="005524BD"/>
    <w:rsid w:val="00663831"/>
    <w:rsid w:val="00690081"/>
    <w:rsid w:val="006957A9"/>
    <w:rsid w:val="0076306C"/>
    <w:rsid w:val="00806C07"/>
    <w:rsid w:val="00B15A18"/>
    <w:rsid w:val="00B50C13"/>
    <w:rsid w:val="00C10501"/>
    <w:rsid w:val="00C7038C"/>
    <w:rsid w:val="00DF7E3E"/>
    <w:rsid w:val="00E335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9E9C72"/>
  <w15:chartTrackingRefBased/>
  <w15:docId w15:val="{1FB6B98D-CE52-44E3-B13C-FEA315228A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6306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15A1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2822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694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958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517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337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494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59</Words>
  <Characters>2052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rthwest Missouri State University</Company>
  <LinksUpToDate>false</LinksUpToDate>
  <CharactersWithSpaces>24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ndula,Tejaswi Reddy</dc:creator>
  <cp:keywords/>
  <dc:description/>
  <cp:lastModifiedBy>Vanama,Mohith Naga Venkata Sai</cp:lastModifiedBy>
  <cp:revision>3</cp:revision>
  <dcterms:created xsi:type="dcterms:W3CDTF">2021-06-02T02:29:00Z</dcterms:created>
  <dcterms:modified xsi:type="dcterms:W3CDTF">2021-06-02T02:29:00Z</dcterms:modified>
</cp:coreProperties>
</file>